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5158" w:rsidRDefault="00155158" w:rsidP="00155158">
      <w:pPr>
        <w:pStyle w:val="Title"/>
      </w:pPr>
      <w:bookmarkStart w:id="0" w:name="_GoBack"/>
      <w:r>
        <w:t>How-To Edit Catalog for LSGiWebConsole</w:t>
      </w:r>
    </w:p>
    <w:bookmarkEnd w:id="0"/>
    <w:p w:rsidR="00155158" w:rsidRDefault="00155158" w:rsidP="00155158"/>
    <w:p w:rsidR="00155158" w:rsidRDefault="00155158" w:rsidP="00155158">
      <w:r>
        <w:t>Author: Janneth Rivera, Tere Gonzalez</w:t>
      </w:r>
    </w:p>
    <w:p w:rsidR="00155158" w:rsidRDefault="00155158" w:rsidP="00155158">
      <w:r>
        <w:t xml:space="preserve">Creation date: </w:t>
      </w:r>
      <w:r>
        <w:t>September 16, 2016</w:t>
      </w:r>
    </w:p>
    <w:p w:rsidR="00155158" w:rsidRDefault="00155158" w:rsidP="00155158">
      <w:r>
        <w:t xml:space="preserve">Last modification date: </w:t>
      </w:r>
      <w:r>
        <w:t>September 16</w:t>
      </w:r>
      <w:r>
        <w:t>, 2016</w:t>
      </w:r>
    </w:p>
    <w:sdt>
      <w:sdtPr>
        <w:id w:val="-131332620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D13A99" w:rsidRDefault="00D13A99">
          <w:pPr>
            <w:pStyle w:val="TOCHeading"/>
          </w:pPr>
          <w:r>
            <w:t>Contents</w:t>
          </w:r>
        </w:p>
        <w:p w:rsidR="00D13A99" w:rsidRDefault="00D13A9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1800378" w:history="1">
            <w:r w:rsidRPr="004E430D">
              <w:rPr>
                <w:rStyle w:val="Hyperlink"/>
                <w:b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1800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A99" w:rsidRDefault="00D13A9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61800379" w:history="1">
            <w:r w:rsidRPr="004E430D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4E430D">
              <w:rPr>
                <w:rStyle w:val="Hyperlink"/>
                <w:noProof/>
              </w:rPr>
              <w:t>Manual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1800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A99" w:rsidRDefault="00D13A9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61800380" w:history="1">
            <w:r w:rsidRPr="004E430D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4E430D">
              <w:rPr>
                <w:rStyle w:val="Hyperlink"/>
                <w:noProof/>
              </w:rPr>
              <w:t>Using the Editing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1800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3A99" w:rsidRDefault="00D13A99">
          <w:r>
            <w:rPr>
              <w:b/>
              <w:bCs/>
              <w:noProof/>
            </w:rPr>
            <w:fldChar w:fldCharType="end"/>
          </w:r>
        </w:p>
      </w:sdtContent>
    </w:sdt>
    <w:p w:rsidR="00155158" w:rsidRDefault="00155158" w:rsidP="00155158">
      <w:pPr>
        <w:pStyle w:val="Heading1"/>
        <w:rPr>
          <w:b/>
        </w:rPr>
      </w:pPr>
      <w:bookmarkStart w:id="1" w:name="_Toc461201614"/>
      <w:bookmarkStart w:id="2" w:name="_Toc461800378"/>
      <w:r>
        <w:rPr>
          <w:b/>
        </w:rPr>
        <w:t>Overview</w:t>
      </w:r>
      <w:bookmarkEnd w:id="1"/>
      <w:bookmarkEnd w:id="2"/>
    </w:p>
    <w:p w:rsidR="008C2B7A" w:rsidRDefault="00155158" w:rsidP="00155158">
      <w:r>
        <w:t xml:space="preserve">This document describes the steps </w:t>
      </w:r>
      <w:r>
        <w:t xml:space="preserve">to </w:t>
      </w:r>
      <w:r>
        <w:t>add</w:t>
      </w:r>
      <w:r w:rsidR="00F52159">
        <w:t>/modify an execution environment for</w:t>
      </w:r>
      <w:r>
        <w:t xml:space="preserve"> the LSGiWebConsole</w:t>
      </w:r>
      <w:r w:rsidR="00F52159">
        <w:t xml:space="preserve"> catalog</w:t>
      </w:r>
      <w:r>
        <w:t>. In order to do this,</w:t>
      </w:r>
      <w:r>
        <w:t xml:space="preserve"> a few configuration </w:t>
      </w:r>
      <w:r w:rsidR="008C2B7A">
        <w:t xml:space="preserve">files </w:t>
      </w:r>
      <w:r w:rsidR="00F30BF1">
        <w:t>can</w:t>
      </w:r>
      <w:r w:rsidR="008C2B7A">
        <w:t xml:space="preserve"> be modified:</w:t>
      </w:r>
    </w:p>
    <w:p w:rsidR="008C2B7A" w:rsidRDefault="008C2B7A" w:rsidP="008C2B7A">
      <w:pPr>
        <w:pStyle w:val="ListParagraph"/>
        <w:numPr>
          <w:ilvl w:val="0"/>
          <w:numId w:val="5"/>
        </w:numPr>
      </w:pPr>
      <w:r>
        <w:t>environments.json</w:t>
      </w:r>
    </w:p>
    <w:p w:rsidR="008C2B7A" w:rsidRDefault="008C2B7A" w:rsidP="008C2B7A">
      <w:pPr>
        <w:pStyle w:val="ListParagraph"/>
        <w:numPr>
          <w:ilvl w:val="0"/>
          <w:numId w:val="5"/>
        </w:numPr>
      </w:pPr>
      <w:r>
        <w:t>datasets.json</w:t>
      </w:r>
    </w:p>
    <w:p w:rsidR="00155158" w:rsidRDefault="008C2B7A" w:rsidP="008C2B7A">
      <w:pPr>
        <w:pStyle w:val="ListParagraph"/>
        <w:numPr>
          <w:ilvl w:val="0"/>
          <w:numId w:val="5"/>
        </w:numPr>
      </w:pPr>
      <w:r>
        <w:t>nodes.json</w:t>
      </w:r>
      <w:r w:rsidR="00155158">
        <w:tab/>
      </w:r>
    </w:p>
    <w:p w:rsidR="00155158" w:rsidRDefault="00155158" w:rsidP="00155158">
      <w:r>
        <w:t>For more details</w:t>
      </w:r>
      <w:r>
        <w:t xml:space="preserve"> on the content of these configuration files,</w:t>
      </w:r>
      <w:r>
        <w:t xml:space="preserve"> please refer to</w:t>
      </w:r>
      <w:r>
        <w:t xml:space="preserve"> the following document in our GitHub repository: </w:t>
      </w:r>
      <w:hyperlink r:id="rId8" w:history="1">
        <w:r w:rsidRPr="00170B7F">
          <w:rPr>
            <w:rStyle w:val="Hyperlink"/>
          </w:rPr>
          <w:t>https://github.hpe.com/labs/LSGi/blob/master/docs/ConfiguringLSGiWebConsole2.docx</w:t>
        </w:r>
      </w:hyperlink>
    </w:p>
    <w:p w:rsidR="00F30BF1" w:rsidRDefault="00F30BF1" w:rsidP="00F30BF1">
      <w:r>
        <w:t xml:space="preserve">This can be accomplished by either </w:t>
      </w:r>
      <w:r w:rsidRPr="00F30BF1">
        <w:rPr>
          <w:b/>
        </w:rPr>
        <w:t>1)</w:t>
      </w:r>
      <w:r>
        <w:t xml:space="preserve"> manually editing the configuration files or </w:t>
      </w:r>
      <w:r w:rsidRPr="00F30BF1">
        <w:rPr>
          <w:b/>
        </w:rPr>
        <w:t>2)</w:t>
      </w:r>
      <w:r>
        <w:t xml:space="preserve"> through the LSGiWebConsole editing tool.</w:t>
      </w:r>
    </w:p>
    <w:p w:rsidR="00155158" w:rsidRDefault="00155158" w:rsidP="00155158"/>
    <w:p w:rsidR="00155158" w:rsidRPr="00EA3950" w:rsidRDefault="00155158" w:rsidP="008C2B7A">
      <w:pPr>
        <w:pStyle w:val="Heading1"/>
        <w:numPr>
          <w:ilvl w:val="0"/>
          <w:numId w:val="4"/>
        </w:numPr>
        <w:ind w:left="284"/>
      </w:pPr>
      <w:bookmarkStart w:id="3" w:name="_Toc461201629"/>
      <w:bookmarkStart w:id="4" w:name="_Toc461800379"/>
      <w:r>
        <w:t>Manual configuration</w:t>
      </w:r>
      <w:bookmarkEnd w:id="3"/>
      <w:bookmarkEnd w:id="4"/>
    </w:p>
    <w:p w:rsidR="00155158" w:rsidRDefault="008C2B7A" w:rsidP="00155158">
      <w:pPr>
        <w:pStyle w:val="ListParagraph"/>
        <w:numPr>
          <w:ilvl w:val="0"/>
          <w:numId w:val="2"/>
        </w:numPr>
      </w:pPr>
      <w:r>
        <w:t>In</w:t>
      </w:r>
      <w:r w:rsidR="00155158">
        <w:t xml:space="preserve"> Tomcat web server, go to</w:t>
      </w:r>
      <w:r>
        <w:t xml:space="preserve"> </w:t>
      </w:r>
      <w:r w:rsidRPr="008C2B7A">
        <w:rPr>
          <w:b/>
        </w:rPr>
        <w:t>TOMCAT_HOME/</w:t>
      </w:r>
      <w:r>
        <w:rPr>
          <w:b/>
        </w:rPr>
        <w:t>webapps/</w:t>
      </w:r>
      <w:r w:rsidR="00155158">
        <w:t xml:space="preserve"> </w:t>
      </w:r>
      <w:r>
        <w:t>directory</w:t>
      </w:r>
      <w:r w:rsidR="00155158">
        <w:t>.</w:t>
      </w:r>
    </w:p>
    <w:p w:rsidR="00155158" w:rsidRPr="00F838C9" w:rsidRDefault="008C2B7A" w:rsidP="0015515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t>Now</w:t>
      </w:r>
      <w:r w:rsidR="00155158">
        <w:t xml:space="preserve"> go to</w:t>
      </w:r>
      <w:r>
        <w:t xml:space="preserve"> the configuration files </w:t>
      </w:r>
      <w:r w:rsidR="00F52159">
        <w:t xml:space="preserve">located </w:t>
      </w:r>
      <w:r>
        <w:t>at</w:t>
      </w:r>
      <w:r w:rsidR="00155158">
        <w:t xml:space="preserve"> </w:t>
      </w:r>
      <w:r w:rsidRPr="008C2B7A">
        <w:rPr>
          <w:b/>
        </w:rPr>
        <w:t>LSGiWebService</w:t>
      </w:r>
      <w:r w:rsidR="00155158">
        <w:rPr>
          <w:rStyle w:val="Strong"/>
        </w:rPr>
        <w:t>/WEB-INF/classes</w:t>
      </w:r>
      <w:r w:rsidR="00155158" w:rsidRPr="00CE295E">
        <w:rPr>
          <w:rStyle w:val="Strong"/>
        </w:rPr>
        <w:t>/properties/</w:t>
      </w:r>
      <w:r w:rsidR="00155158">
        <w:rPr>
          <w:rStyle w:val="Strong"/>
        </w:rPr>
        <w:t xml:space="preserve"> </w:t>
      </w:r>
      <w:r w:rsidR="00155158" w:rsidRPr="008C2B7A">
        <w:rPr>
          <w:rStyle w:val="Strong"/>
          <w:b w:val="0"/>
        </w:rPr>
        <w:t>folder.</w:t>
      </w:r>
    </w:p>
    <w:p w:rsidR="00155158" w:rsidRDefault="00155158" w:rsidP="00155158">
      <w:pPr>
        <w:pStyle w:val="ListParagraph"/>
        <w:numPr>
          <w:ilvl w:val="0"/>
          <w:numId w:val="2"/>
        </w:numPr>
      </w:pPr>
      <w:r w:rsidRPr="008C2B7A">
        <w:rPr>
          <w:rStyle w:val="Strong"/>
          <w:b w:val="0"/>
        </w:rPr>
        <w:t>Open the</w:t>
      </w:r>
      <w:r>
        <w:rPr>
          <w:rStyle w:val="Strong"/>
        </w:rPr>
        <w:t xml:space="preserve"> </w:t>
      </w:r>
      <w:r>
        <w:t>“</w:t>
      </w:r>
      <w:r w:rsidRPr="00F52159">
        <w:rPr>
          <w:b/>
        </w:rPr>
        <w:t>environments.json</w:t>
      </w:r>
      <w:r>
        <w:t>” file with your preferred text editor.</w:t>
      </w:r>
    </w:p>
    <w:p w:rsidR="00155158" w:rsidRDefault="00155158" w:rsidP="00155158">
      <w:pPr>
        <w:pStyle w:val="ListParagraph"/>
        <w:numPr>
          <w:ilvl w:val="0"/>
          <w:numId w:val="2"/>
        </w:numPr>
      </w:pPr>
      <w:r>
        <w:t>Edit the file by adding</w:t>
      </w:r>
      <w:r w:rsidR="00F52159">
        <w:t>/modifying</w:t>
      </w:r>
      <w:r>
        <w:t xml:space="preserve"> a</w:t>
      </w:r>
      <w:r w:rsidR="00F52159">
        <w:t>n</w:t>
      </w:r>
      <w:r>
        <w:t xml:space="preserve"> element with proper values. Make sure to follow JSON format. </w:t>
      </w:r>
    </w:p>
    <w:p w:rsidR="00155158" w:rsidRDefault="00155158" w:rsidP="00155158">
      <w:pPr>
        <w:pStyle w:val="ListParagraph"/>
      </w:pPr>
      <w:r>
        <w:t>For example:</w:t>
      </w:r>
    </w:p>
    <w:p w:rsidR="00155158" w:rsidRDefault="00155158" w:rsidP="00155158">
      <w:pPr>
        <w:pStyle w:val="ListParagraph"/>
        <w:ind w:left="0"/>
        <w:jc w:val="center"/>
      </w:pPr>
      <w:r>
        <w:rPr>
          <w:noProof/>
        </w:rPr>
        <w:lastRenderedPageBreak/>
        <w:drawing>
          <wp:inline distT="0" distB="0" distL="0" distR="0" wp14:anchorId="34CE37CB" wp14:editId="663F32CC">
            <wp:extent cx="5184713" cy="21431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2752" cy="222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158" w:rsidRDefault="00155158" w:rsidP="00155158">
      <w:pPr>
        <w:pStyle w:val="ListParagraph"/>
      </w:pPr>
    </w:p>
    <w:p w:rsidR="00155158" w:rsidRDefault="00155158" w:rsidP="00155158">
      <w:pPr>
        <w:pStyle w:val="ListParagraph"/>
        <w:numPr>
          <w:ilvl w:val="0"/>
          <w:numId w:val="2"/>
        </w:numPr>
      </w:pPr>
      <w:r>
        <w:t>Save changes.</w:t>
      </w:r>
    </w:p>
    <w:p w:rsidR="00155158" w:rsidRDefault="00155158" w:rsidP="004B6ACC">
      <w:pPr>
        <w:pStyle w:val="ListParagraph"/>
        <w:numPr>
          <w:ilvl w:val="0"/>
          <w:numId w:val="2"/>
        </w:numPr>
      </w:pPr>
      <w:r>
        <w:t xml:space="preserve">In the browser, hit </w:t>
      </w:r>
      <w:r w:rsidRPr="00F30BF1">
        <w:rPr>
          <w:bdr w:val="single" w:sz="4" w:space="0" w:color="auto"/>
        </w:rPr>
        <w:t>Ctrl + F5</w:t>
      </w:r>
      <w:r>
        <w:t xml:space="preserve"> to refresh the LSGiWebConsole</w:t>
      </w:r>
      <w:r w:rsidR="00F52159">
        <w:t xml:space="preserve"> web page,</w:t>
      </w:r>
      <w:r>
        <w:t xml:space="preserve"> to make sure the</w:t>
      </w:r>
      <w:r w:rsidR="00F52159">
        <w:t xml:space="preserve"> new</w:t>
      </w:r>
      <w:r>
        <w:t xml:space="preserve"> </w:t>
      </w:r>
      <w:r w:rsidR="00F52159">
        <w:t>changes are visible</w:t>
      </w:r>
      <w:r>
        <w:t xml:space="preserve"> in the </w:t>
      </w:r>
      <w:r w:rsidR="00F52159">
        <w:t>catalog</w:t>
      </w:r>
      <w:r>
        <w:t>.</w:t>
      </w:r>
    </w:p>
    <w:p w:rsidR="00D13A99" w:rsidRDefault="00D13A99" w:rsidP="00D13A99">
      <w:pPr>
        <w:pStyle w:val="ListParagraph"/>
      </w:pPr>
    </w:p>
    <w:p w:rsidR="00155158" w:rsidRDefault="00F30BF1" w:rsidP="00F30BF1">
      <w:pPr>
        <w:pStyle w:val="Heading1"/>
        <w:numPr>
          <w:ilvl w:val="0"/>
          <w:numId w:val="4"/>
        </w:numPr>
        <w:ind w:left="284"/>
      </w:pPr>
      <w:bookmarkStart w:id="5" w:name="_Toc461201630"/>
      <w:bookmarkStart w:id="6" w:name="_Toc461800380"/>
      <w:r>
        <w:t xml:space="preserve">Using the </w:t>
      </w:r>
      <w:r w:rsidR="00155158">
        <w:t>Editing tool</w:t>
      </w:r>
      <w:bookmarkEnd w:id="5"/>
      <w:bookmarkEnd w:id="6"/>
    </w:p>
    <w:p w:rsidR="00155158" w:rsidRDefault="00155158" w:rsidP="00155158">
      <w:pPr>
        <w:pStyle w:val="ListParagraph"/>
        <w:numPr>
          <w:ilvl w:val="0"/>
          <w:numId w:val="3"/>
        </w:numPr>
      </w:pPr>
      <w:r>
        <w:t xml:space="preserve">In the </w:t>
      </w:r>
      <w:r w:rsidRPr="00F52159">
        <w:rPr>
          <w:b/>
        </w:rPr>
        <w:t>LSGiWebConsole</w:t>
      </w:r>
      <w:r w:rsidR="00F52159">
        <w:t xml:space="preserve"> web page</w:t>
      </w:r>
      <w:r>
        <w:t xml:space="preserve">, go to the footer section and click </w:t>
      </w:r>
      <w:r w:rsidRPr="00F838C9">
        <w:rPr>
          <w:b/>
        </w:rPr>
        <w:t>“Settings”</w:t>
      </w:r>
      <w:r>
        <w:t>.</w:t>
      </w:r>
    </w:p>
    <w:p w:rsidR="00155158" w:rsidRPr="00F838C9" w:rsidRDefault="00155158" w:rsidP="00155158">
      <w:pPr>
        <w:pStyle w:val="ListParagraph"/>
        <w:numPr>
          <w:ilvl w:val="0"/>
          <w:numId w:val="3"/>
        </w:numPr>
      </w:pPr>
      <w:r>
        <w:t xml:space="preserve">Select </w:t>
      </w:r>
      <w:r w:rsidR="00F30BF1">
        <w:t>“</w:t>
      </w:r>
      <w:r w:rsidR="00F30BF1" w:rsidRPr="00F30BF1">
        <w:rPr>
          <w:b/>
        </w:rPr>
        <w:t>environments.json</w:t>
      </w:r>
      <w:r w:rsidR="00F30BF1">
        <w:t>” file from the dropdown menu</w:t>
      </w:r>
      <w:r>
        <w:t xml:space="preserve"> and click </w:t>
      </w:r>
      <w:r w:rsidRPr="00F838C9">
        <w:rPr>
          <w:b/>
        </w:rPr>
        <w:t>“</w:t>
      </w:r>
      <w:r>
        <w:rPr>
          <w:b/>
        </w:rPr>
        <w:t>Load</w:t>
      </w:r>
      <w:r w:rsidRPr="00F838C9">
        <w:rPr>
          <w:b/>
        </w:rPr>
        <w:t>”</w:t>
      </w:r>
      <w:r>
        <w:rPr>
          <w:b/>
        </w:rPr>
        <w:t>.</w:t>
      </w:r>
    </w:p>
    <w:p w:rsidR="00155158" w:rsidRDefault="00F52159" w:rsidP="00155158">
      <w:pPr>
        <w:pStyle w:val="ListParagraph"/>
        <w:numPr>
          <w:ilvl w:val="0"/>
          <w:numId w:val="3"/>
        </w:numPr>
      </w:pPr>
      <w:r>
        <w:t>Edit the file in the text editor</w:t>
      </w:r>
      <w:r>
        <w:t xml:space="preserve"> </w:t>
      </w:r>
      <w:r>
        <w:t>by adding/modifying an element with proper values</w:t>
      </w:r>
      <w:r w:rsidR="00155158">
        <w:t xml:space="preserve">. Make sure to follow JSON format. </w:t>
      </w:r>
    </w:p>
    <w:p w:rsidR="00155158" w:rsidRDefault="00155158" w:rsidP="00155158">
      <w:pPr>
        <w:pStyle w:val="ListParagraph"/>
        <w:numPr>
          <w:ilvl w:val="0"/>
          <w:numId w:val="3"/>
        </w:numPr>
      </w:pPr>
      <w:r>
        <w:t xml:space="preserve">Click </w:t>
      </w:r>
      <w:r w:rsidRPr="00C954A3">
        <w:rPr>
          <w:b/>
        </w:rPr>
        <w:t>“Save”</w:t>
      </w:r>
      <w:r>
        <w:t>.</w:t>
      </w:r>
    </w:p>
    <w:p w:rsidR="00155158" w:rsidRDefault="00155158" w:rsidP="00155158">
      <w:pPr>
        <w:pStyle w:val="ListParagraph"/>
      </w:pPr>
      <w:r>
        <w:t>For example:</w:t>
      </w:r>
    </w:p>
    <w:p w:rsidR="00155158" w:rsidRDefault="00155158" w:rsidP="00155158">
      <w:pPr>
        <w:pStyle w:val="ListParagraph"/>
        <w:ind w:left="0"/>
      </w:pPr>
      <w:r>
        <w:rPr>
          <w:noProof/>
        </w:rPr>
        <w:drawing>
          <wp:inline distT="0" distB="0" distL="0" distR="0" wp14:anchorId="798858DD" wp14:editId="7EC61955">
            <wp:extent cx="5943600" cy="357632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158" w:rsidRDefault="00155158" w:rsidP="00155158">
      <w:pPr>
        <w:pStyle w:val="ListParagraph"/>
      </w:pPr>
    </w:p>
    <w:p w:rsidR="00155158" w:rsidRDefault="00155158" w:rsidP="00155158">
      <w:pPr>
        <w:pStyle w:val="ListParagraph"/>
        <w:numPr>
          <w:ilvl w:val="0"/>
          <w:numId w:val="3"/>
        </w:numPr>
      </w:pPr>
      <w:r>
        <w:t xml:space="preserve">In the browser, go back to the home page or click </w:t>
      </w:r>
      <w:r w:rsidRPr="009D348A">
        <w:rPr>
          <w:b/>
        </w:rPr>
        <w:t>“Home”</w:t>
      </w:r>
      <w:r>
        <w:t xml:space="preserve"> in the footer section. Hit </w:t>
      </w:r>
      <w:r w:rsidRPr="00C954A3">
        <w:rPr>
          <w:bdr w:val="single" w:sz="4" w:space="0" w:color="auto"/>
        </w:rPr>
        <w:t>Ctrl + F5</w:t>
      </w:r>
      <w:r>
        <w:t xml:space="preserve"> to refresh the </w:t>
      </w:r>
      <w:r w:rsidRPr="00F52159">
        <w:rPr>
          <w:b/>
        </w:rPr>
        <w:t>LSGiWebConsole</w:t>
      </w:r>
      <w:r w:rsidR="00F52159">
        <w:t xml:space="preserve"> web page</w:t>
      </w:r>
      <w:r>
        <w:t xml:space="preserve"> to make sure the new </w:t>
      </w:r>
      <w:r w:rsidR="00F52159">
        <w:t>changes are visible</w:t>
      </w:r>
      <w:r>
        <w:t xml:space="preserve"> in the </w:t>
      </w:r>
      <w:r w:rsidR="00F52159">
        <w:t>catalog</w:t>
      </w:r>
      <w:r>
        <w:t>.</w:t>
      </w:r>
    </w:p>
    <w:p w:rsidR="00155158" w:rsidRDefault="00155158" w:rsidP="00155158">
      <w:pPr>
        <w:ind w:left="360"/>
      </w:pPr>
    </w:p>
    <w:p w:rsidR="00155158" w:rsidRDefault="00155158" w:rsidP="00155158">
      <w:r>
        <w:t>Regardless the method you choose, the new</w:t>
      </w:r>
      <w:r w:rsidR="00F30BF1">
        <w:t>/modified</w:t>
      </w:r>
      <w:r>
        <w:t xml:space="preserve"> execution environment should be visible in the LSGiWebConsole </w:t>
      </w:r>
      <w:r w:rsidR="00F30BF1">
        <w:t>catalog</w:t>
      </w:r>
      <w:r>
        <w:t>.</w:t>
      </w:r>
    </w:p>
    <w:p w:rsidR="00155158" w:rsidRDefault="00155158" w:rsidP="00155158">
      <w:r>
        <w:t>Same steps can be applied to edit the</w:t>
      </w:r>
      <w:r w:rsidR="00F30BF1">
        <w:t xml:space="preserve"> rest of the</w:t>
      </w:r>
      <w:r>
        <w:t xml:space="preserve"> configuration files </w:t>
      </w:r>
      <w:r w:rsidR="00F30BF1">
        <w:t xml:space="preserve">for </w:t>
      </w:r>
      <w:r w:rsidRPr="00F30BF1">
        <w:rPr>
          <w:b/>
        </w:rPr>
        <w:t>datasets</w:t>
      </w:r>
      <w:r>
        <w:t xml:space="preserve"> and </w:t>
      </w:r>
      <w:r w:rsidRPr="00F30BF1">
        <w:rPr>
          <w:b/>
        </w:rPr>
        <w:t>nodes</w:t>
      </w:r>
      <w:r>
        <w:t xml:space="preserve"> in LSGiWebConsole.</w:t>
      </w:r>
    </w:p>
    <w:p w:rsidR="00155158" w:rsidRPr="00F838C9" w:rsidRDefault="00155158" w:rsidP="00155158">
      <w:pPr>
        <w:jc w:val="center"/>
      </w:pPr>
      <w:r>
        <w:rPr>
          <w:noProof/>
        </w:rPr>
        <w:drawing>
          <wp:inline distT="0" distB="0" distL="0" distR="0" wp14:anchorId="10C6C63F" wp14:editId="34B015CF">
            <wp:extent cx="5943600" cy="22466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158" w:rsidRDefault="00155158"/>
    <w:sectPr w:rsidR="00155158">
      <w:head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52F4" w:rsidRDefault="003352F4" w:rsidP="00DA15C8">
      <w:pPr>
        <w:spacing w:after="0" w:line="240" w:lineRule="auto"/>
      </w:pPr>
      <w:r>
        <w:separator/>
      </w:r>
    </w:p>
  </w:endnote>
  <w:endnote w:type="continuationSeparator" w:id="0">
    <w:p w:rsidR="003352F4" w:rsidRDefault="003352F4" w:rsidP="00DA15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52F4" w:rsidRDefault="003352F4" w:rsidP="00DA15C8">
      <w:pPr>
        <w:spacing w:after="0" w:line="240" w:lineRule="auto"/>
      </w:pPr>
      <w:r>
        <w:separator/>
      </w:r>
    </w:p>
  </w:footnote>
  <w:footnote w:type="continuationSeparator" w:id="0">
    <w:p w:rsidR="003352F4" w:rsidRDefault="003352F4" w:rsidP="00DA15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7F7F7F" w:themeColor="background1" w:themeShade="7F"/>
        <w:spacing w:val="60"/>
      </w:rPr>
      <w:id w:val="-1889560585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DA15C8" w:rsidRDefault="00DA15C8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3A99" w:rsidRPr="00D13A99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</w:p>
    </w:sdtContent>
  </w:sdt>
  <w:p w:rsidR="00DA15C8" w:rsidRDefault="00DA15C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A63719"/>
    <w:multiLevelType w:val="hybridMultilevel"/>
    <w:tmpl w:val="3F946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A42E45"/>
    <w:multiLevelType w:val="hybridMultilevel"/>
    <w:tmpl w:val="80A80D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85D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51A761D"/>
    <w:multiLevelType w:val="hybridMultilevel"/>
    <w:tmpl w:val="2F04FB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64057"/>
    <w:multiLevelType w:val="hybridMultilevel"/>
    <w:tmpl w:val="DB0254CE"/>
    <w:lvl w:ilvl="0" w:tplc="34EE0B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jY2tbA0Mjc2szRV0lEKTi0uzszPAykwrAUAIQknLSwAAAA="/>
  </w:docVars>
  <w:rsids>
    <w:rsidRoot w:val="00AE3A83"/>
    <w:rsid w:val="00102CA0"/>
    <w:rsid w:val="00155158"/>
    <w:rsid w:val="003352F4"/>
    <w:rsid w:val="008C2B7A"/>
    <w:rsid w:val="00AE3A83"/>
    <w:rsid w:val="00D13A99"/>
    <w:rsid w:val="00D87665"/>
    <w:rsid w:val="00DA15C8"/>
    <w:rsid w:val="00F30BF1"/>
    <w:rsid w:val="00F521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6AC02E-3A00-490B-8000-80C83C61B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158"/>
  </w:style>
  <w:style w:type="paragraph" w:styleId="Heading1">
    <w:name w:val="heading 1"/>
    <w:basedOn w:val="Normal"/>
    <w:next w:val="Normal"/>
    <w:link w:val="Heading1Char"/>
    <w:uiPriority w:val="9"/>
    <w:qFormat/>
    <w:rsid w:val="001551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1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515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1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551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5515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551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5515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5515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A1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15C8"/>
  </w:style>
  <w:style w:type="paragraph" w:styleId="Footer">
    <w:name w:val="footer"/>
    <w:basedOn w:val="Normal"/>
    <w:link w:val="FooterChar"/>
    <w:uiPriority w:val="99"/>
    <w:unhideWhenUsed/>
    <w:rsid w:val="00DA15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15C8"/>
  </w:style>
  <w:style w:type="paragraph" w:styleId="TOCHeading">
    <w:name w:val="TOC Heading"/>
    <w:basedOn w:val="Heading1"/>
    <w:next w:val="Normal"/>
    <w:uiPriority w:val="39"/>
    <w:unhideWhenUsed/>
    <w:qFormat/>
    <w:rsid w:val="00D13A9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13A9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hpe.com/labs/LSGi/blob/master/docs/ConfiguringLSGiWebConsole2.doc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1E70E-6A05-4B60-A775-FCAC8D933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2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, Janneth (Hewlett Packard Labs - GUAPO)</dc:creator>
  <cp:keywords/>
  <dc:description/>
  <cp:lastModifiedBy>Rivera, Janneth (Hewlett Packard Labs - GUAPO)</cp:lastModifiedBy>
  <cp:revision>3</cp:revision>
  <dcterms:created xsi:type="dcterms:W3CDTF">2016-09-16T21:02:00Z</dcterms:created>
  <dcterms:modified xsi:type="dcterms:W3CDTF">2016-09-16T21:44:00Z</dcterms:modified>
</cp:coreProperties>
</file>